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33.jpg" ContentType="image/jpeg"/>
  <Override PartName="/word/media/rId40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Banc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7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Banco de dados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ce210cb74f6f063f15d459efcfde6303efb2d6d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BancoDeDados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6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8" w:name="Xca67807fdcc93e2a061e691b71b84bba163aed9"/>
    <w:p>
      <w:pPr>
        <w:pStyle w:val="Heading3"/>
      </w:pPr>
      <w:r>
        <w:rPr>
          <w:rStyle w:val="SectionNumber"/>
        </w:rPr>
        <w:t xml:space="preserve">0.3.1</w:t>
      </w:r>
      <w:r>
        <w:tab/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rodução a sistemas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Christopher John Date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5334000" cy="71025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livros/livro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3"/>
        <w:gridCol w:w="617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37" w:name="christopher-john-date"/>
            <w:hyperlink r:id="rId36">
              <w:r>
                <w:rPr>
                  <w:rStyle w:val="Hyperlink"/>
                  <w:b/>
                  <w:bCs/>
                </w:rPr>
                <w:t xml:space="preserve">Christopher John Date</w:t>
              </w:r>
            </w:hyperlink>
            <w:bookmarkEnd w:id="37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-352-8445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45" w:name="X7ac4d4dbae2ef42c19e67d3a5df3f90537a4611"/>
    <w:p>
      <w:pPr>
        <w:pStyle w:val="Heading3"/>
      </w:pPr>
      <w:r>
        <w:rPr>
          <w:rStyle w:val="SectionNumber"/>
        </w:rPr>
        <w:t xml:space="preserve">0.3.2</w:t>
      </w:r>
      <w:r>
        <w:tab/>
      </w:r>
      <w:hyperlink r:id="rId39">
        <w:r>
          <w:rPr>
            <w:rStyle w:val="Hyperlink"/>
          </w:rPr>
          <w:t xml:space="preserve">“</w:t>
        </w:r>
        <w:r>
          <w:rPr>
            <w:rStyle w:val="Hyperlink"/>
            <w:b/>
            <w:bCs/>
          </w:rPr>
          <w:t xml:space="preserve">Projeto de bancos de dados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u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arlos Alberto HEUSER</w:t>
        </w:r>
        <w:r>
          <w:rPr>
            <w:rStyle w:val="Hyperlink"/>
          </w:rPr>
          <w:t xml:space="preserve">”</w:t>
        </w:r>
      </w:hyperlink>
    </w:p>
    <w:p>
      <w:pPr>
        <w:pStyle w:val="FirstParagraph"/>
      </w:pPr>
      <w:r>
        <w:drawing>
          <wp:inline>
            <wp:extent cx="3759200" cy="5397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livros/livro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38"/>
        <w:gridCol w:w="628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3"/>
              <w:jc w:val="left"/>
            </w:pPr>
            <w:bookmarkStart w:id="44" w:name="carlos-alberto-heuser"/>
            <w:hyperlink r:id="rId43">
              <w:r>
                <w:rPr>
                  <w:rStyle w:val="Hyperlink"/>
                </w:rPr>
                <w:t xml:space="preserve">Carlos Alberto HEUSER</w:t>
              </w:r>
            </w:hyperlink>
            <w:bookmarkEnd w:id="44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7803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7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0"/>
    <w:bookmarkStart w:id="51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51"/>
    <w:bookmarkEnd w:id="52"/>
    <w:bookmarkStart w:id="55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3" w:name="turma-ti2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62BF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UNO ANTONIO MARQ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536FA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IO CESAR BALBINO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6094I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UGLAS VINICIUS M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6607G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ROQUE DOS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133G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ÍTALO KEVIN RODRIGUES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837AA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RODRIG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7144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COS PAULO CORDEIRO GOES</w:t>
            </w:r>
          </w:p>
        </w:tc>
      </w:tr>
    </w:tbl>
    <w:bookmarkEnd w:id="53"/>
    <w:bookmarkEnd w:id="54"/>
    <w:bookmarkEnd w:id="55"/>
    <w:bookmarkEnd w:id="56"/>
    <w:bookmarkStart w:id="59" w:name="hello-boo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58" w:name="a-se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57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57"/>
    <w:bookmarkEnd w:id="58"/>
    <w:bookmarkEnd w:id="59"/>
    <w:bookmarkStart w:id="67" w:name="cros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60" w:name="chapters-and-sub-chapter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pStyle w:val="Compact"/>
        <w:numPr>
          <w:ilvl w:val="0"/>
          <w:numId w:val="1001"/>
        </w:numPr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60"/>
    <w:bookmarkStart w:id="66" w:name="captioned-figures-and-tabl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/>
          <w:iCs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Figure 2.1: Here is a nice figure!" title="" id="62" name="Picture"/>
            <a:graphic>
              <a:graphicData uri="http://schemas.openxmlformats.org/drawingml/2006/picture">
                <pic:pic>
                  <pic:nvPicPr>
                    <pic:cNvPr descr="2025-GTI-Sem-BancoDeDados_files/figure-docx/nice-fig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4" w:name="fig:nice-fig"/>
      <w:bookmarkEnd w:id="64"/>
      <w:r>
        <w:t xml:space="preserve">Figure 2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bookmarkStart w:id="65" w:name="tab:nice-tab"/>
      <w:bookmarkEnd w:id="65"/>
      <w:r>
        <w:t xml:space="preserve">Table 2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: Here is a nice table!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66"/>
    <w:bookmarkEnd w:id="67"/>
    <w:bookmarkStart w:id="68" w:name="par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68"/>
    <w:bookmarkStart w:id="73" w:name="footnotes-and-citat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ootnotes and citations</w:t>
      </w:r>
    </w:p>
    <w:bookmarkStart w:id="70" w:name="footn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.</w:t>
      </w:r>
    </w:p>
    <w:bookmarkEnd w:id="70"/>
    <w:bookmarkStart w:id="72" w:name="citation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  <w:b/>
            <w:bCs/>
          </w:rPr>
          <w:t xml:space="preserve">R-bookdown?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/>
          <w:bCs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71">
        <w:r>
          <w:rPr>
            <w:rStyle w:val="Hyperlink"/>
          </w:rPr>
          <w:t xml:space="preserve">https://rstudio.github.io/visual-markdown-editing/#/citations</w:t>
        </w:r>
      </w:hyperlink>
    </w:p>
    <w:bookmarkEnd w:id="72"/>
    <w:bookmarkEnd w:id="73"/>
    <w:bookmarkStart w:id="80" w:name="block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Blocks</w:t>
      </w:r>
    </w:p>
    <w:bookmarkStart w:id="74" w:name="equation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5.1).</w:t>
      </w:r>
    </w:p>
    <w:bookmarkEnd w:id="74"/>
    <w:bookmarkStart w:id="77" w:name="theorems-and-proof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75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/>
          <w:iCs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/>
          <w:bCs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75"/>
    <w:p>
      <w:pPr>
        <w:pStyle w:val="FirstParagraph"/>
      </w:pPr>
      <w:r>
        <w:t xml:space="preserve">Read more here</w:t>
      </w:r>
      <w:r>
        <w:t xml:space="preserve"> </w:t>
      </w:r>
      <w:hyperlink r:id="rId76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77"/>
    <w:bookmarkStart w:id="79" w:name="callout-block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78">
        <w:r>
          <w:rPr>
            <w:rStyle w:val="Hyperlink"/>
          </w:rPr>
          <w:t xml:space="preserve">https://bookdown.org/yihui/rmarkdown-cookbook/custom-blocks.html</w:t>
        </w:r>
      </w:hyperlink>
    </w:p>
    <w:bookmarkEnd w:id="79"/>
    <w:bookmarkEnd w:id="80"/>
    <w:bookmarkStart w:id="89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82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81">
        <w:r>
          <w:rPr>
            <w:rStyle w:val="Hyperlink"/>
          </w:rPr>
          <w:t xml:space="preserve">https://bookdown.org/yihui/bookdown/publishing.html</w:t>
        </w:r>
      </w:hyperlink>
    </w:p>
    <w:bookmarkEnd w:id="82"/>
    <w:bookmarkStart w:id="83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83"/>
    <w:bookmarkStart w:id="88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84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Start w:id="87" w:name="refs"/>
    <w:bookmarkStart w:id="86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85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86"/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85" Target="http://yihui.org/knitr/" TargetMode="External" /><Relationship Type="http://schemas.openxmlformats.org/officeDocument/2006/relationships/hyperlink" Id="rId76" Target="https://bookdown.org/yihui/bookdown/markdown-extensions-by-bookdown.html" TargetMode="External" /><Relationship Type="http://schemas.openxmlformats.org/officeDocument/2006/relationships/hyperlink" Id="rId81" Target="https://bookdown.org/yihui/bookdown/publishing.html" TargetMode="External" /><Relationship Type="http://schemas.openxmlformats.org/officeDocument/2006/relationships/hyperlink" Id="rId78" Target="https://bookdown.org/yihui/rmarkdown-cookbook/custom-blocks.html" TargetMode="External" /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84" Target="https://pkgs.rstudio.com/bookdown/reference/gitbook.html" TargetMode="External" /><Relationship Type="http://schemas.openxmlformats.org/officeDocument/2006/relationships/hyperlink" Id="rId71" Target="https://rstudio.github.io/visual-markdown-editing/#/citation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yihui.org/knitr/" TargetMode="External" /><Relationship Type="http://schemas.openxmlformats.org/officeDocument/2006/relationships/hyperlink" Id="rId76" Target="https://bookdown.org/yihui/bookdown/markdown-extensions-by-bookdown.html" TargetMode="External" /><Relationship Type="http://schemas.openxmlformats.org/officeDocument/2006/relationships/hyperlink" Id="rId81" Target="https://bookdown.org/yihui/bookdown/publishing.html" TargetMode="External" /><Relationship Type="http://schemas.openxmlformats.org/officeDocument/2006/relationships/hyperlink" Id="rId78" Target="https://bookdown.org/yihui/rmarkdown-cookbook/custom-blocks.html" TargetMode="External" /><Relationship Type="http://schemas.openxmlformats.org/officeDocument/2006/relationships/hyperlink" Id="rId39" Target="https://drive.google.com/file/d/0B452rmbcudPSVFdCZ09vVkJUUUd2dlpMNS1vaEczUQ/view?pli=1&amp;resourcekey=0-3MTcHlAYjPX6YSvBQGweUQ" TargetMode="External" /><Relationship Type="http://schemas.openxmlformats.org/officeDocument/2006/relationships/hyperlink" Id="rId36" Target="https://en.wikipedia.org/wiki/Christopher_J._Date" TargetMode="External" /><Relationship Type="http://schemas.openxmlformats.org/officeDocument/2006/relationships/hyperlink" Id="rId20" Target="https://miguel7penteado.github.io/2025-2sem-GTI-BancoDeDados" TargetMode="External" /><Relationship Type="http://schemas.openxmlformats.org/officeDocument/2006/relationships/hyperlink" Id="rId84" Target="https://pkgs.rstudio.com/bookdown/reference/gitbook.html" TargetMode="External" /><Relationship Type="http://schemas.openxmlformats.org/officeDocument/2006/relationships/hyperlink" Id="rId71" Target="https://rstudio.github.io/visual-markdown-editing/#/citations" TargetMode="External" /><Relationship Type="http://schemas.openxmlformats.org/officeDocument/2006/relationships/hyperlink" Id="rId43" Target="https://www.inf.ufrgs.br/site/docente/carlos-alberto-heuser/" TargetMode="External" /><Relationship Type="http://schemas.openxmlformats.org/officeDocument/2006/relationships/hyperlink" Id="rId32" Target="https://www.kufunda.net/publicdocs/Introdu%C3%A7%C3%A3o%20a%20Sistemas%20de%20Bancos%20de%20Dados%20(C.%20J.%20Date)%20(z-lib.org)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Banco de dados - 2025 - Anotações de aula</dc:title>
  <dc:creator>Professor Miguél Suares</dc:creator>
  <dc:description>Este livreto reúne anotações, reflexões e conteúdos desenvolvidos ao longo das aulas da disciplina Banco de Dados, ministrada pelo Professor Miguél Suares. Elaborado com base em experiências práticas, referências acadêmicas e diretrizes atualizadas sobre o tema, o material busca fornecer uma visão crítica e aplicada sobre análise de dados nas organizações contemporâneas.</dc:description>
  <cp:keywords/>
  <dcterms:created xsi:type="dcterms:W3CDTF">2025-07-31T02:06:22Z</dcterms:created>
  <dcterms:modified xsi:type="dcterms:W3CDTF">2025-07-31T02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7-30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BancoDeDados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